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AEAEC" w14:textId="77777777" w:rsidR="00D275BA" w:rsidRDefault="00000000">
      <w:pPr>
        <w:pStyle w:val="FirstParagraph"/>
      </w:pPr>
      <w:r>
        <w:t xml:space="preserve">Figure. Cumulative Count of current and historic Genetic WR </w:t>
      </w:r>
      <w:r>
        <w:rPr>
          <w:noProof/>
        </w:rPr>
        <w:drawing>
          <wp:inline distT="0" distB="0" distL="0" distR="0" wp14:anchorId="2E7AEB92" wp14:editId="2E7AEB93">
            <wp:extent cx="5334000" cy="304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weekly_summary_figure_com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AEAED" w14:textId="77777777" w:rsidR="00D275BA" w:rsidRDefault="00000000">
      <w:pPr>
        <w:pStyle w:val="BodyText"/>
      </w:pPr>
      <w:r>
        <w:t xml:space="preserve">Figure. Cumulative Loss of current and historic Steelhead </w:t>
      </w:r>
      <w:r>
        <w:rPr>
          <w:noProof/>
        </w:rPr>
        <w:drawing>
          <wp:inline distT="0" distB="0" distL="0" distR="0" wp14:anchorId="2E7AEB94" wp14:editId="2E7AEB95">
            <wp:extent cx="5334000" cy="304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iweekly_summary_figure_com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AEAEE" w14:textId="77777777" w:rsidR="00D275BA" w:rsidRDefault="00000000">
      <w:pPr>
        <w:pStyle w:val="BodyText"/>
      </w:pPr>
      <w:r>
        <w:t>Figure. Histogram of historic genetic winter-run salvage</w:t>
      </w:r>
    </w:p>
    <w:p w14:paraId="2E7AEAEF" w14:textId="77777777" w:rsidR="00D275BA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E7AEAF0" w14:textId="77777777" w:rsidR="00D275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7AEB96" wp14:editId="2E7AEB97">
            <wp:extent cx="5334000" cy="304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iweekly_summary_figure_com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AEAF1" w14:textId="77777777" w:rsidR="00D275BA" w:rsidRDefault="00000000">
      <w:pPr>
        <w:pStyle w:val="BodyText"/>
      </w:pPr>
      <w:r>
        <w:lastRenderedPageBreak/>
        <w:t xml:space="preserve">Figure. Summary of WY 2025 loss of CCV steelhead and wild and hatchery winter-run </w:t>
      </w:r>
      <w:r>
        <w:rPr>
          <w:noProof/>
        </w:rPr>
        <w:drawing>
          <wp:inline distT="0" distB="0" distL="0" distR="0" wp14:anchorId="2E7AEB98" wp14:editId="2E7AEB99">
            <wp:extent cx="5334000" cy="6667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iweekly_summary_figure_com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AEAF2" w14:textId="77777777" w:rsidR="00D275BA" w:rsidRDefault="00000000">
      <w:pPr>
        <w:pStyle w:val="BodyText"/>
      </w:pPr>
      <w:r>
        <w:lastRenderedPageBreak/>
        <w:t xml:space="preserve">Figure. Tillotson predictions at different OMRI scenarios </w:t>
      </w:r>
      <w:r>
        <w:rPr>
          <w:noProof/>
        </w:rPr>
        <w:drawing>
          <wp:inline distT="0" distB="0" distL="0" distR="0" wp14:anchorId="2E7AEB9A" wp14:editId="2E7AEB9B">
            <wp:extent cx="5334000" cy="32004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iweekly_summary_figure_com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CPAS TABLES #### TABLE X. Winter-run weekly distributed loss threshold.Last updated 04/07/202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D275BA" w14:paraId="2E7AEAF8" w14:textId="77777777" w:rsidTr="00D27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3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7-day rolling sum 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Threshol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Trigger</w:t>
            </w:r>
          </w:p>
        </w:tc>
      </w:tr>
      <w:tr w:rsidR="00D275BA" w14:paraId="2E7AEAFE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.6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04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AF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3" w14:textId="63A046A0" w:rsidR="00D275BA" w:rsidRDefault="005169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0A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9" w14:textId="1189ED51" w:rsidR="00D275BA" w:rsidRDefault="005169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10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0F" w14:textId="11E963D0" w:rsidR="00D275BA" w:rsidRDefault="005169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16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3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5" w14:textId="3ADAF35F" w:rsidR="00D275BA" w:rsidRDefault="005169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1C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6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.78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B" w14:textId="2048E598" w:rsidR="00D275BA" w:rsidRDefault="0051690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D275BA" w14:paraId="2E7AEB22" w14:textId="77777777" w:rsidTr="0051690D">
        <w:trPr>
          <w:trHeight w:val="160"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7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1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.7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s</w:t>
            </w:r>
          </w:p>
        </w:tc>
      </w:tr>
    </w:tbl>
    <w:p w14:paraId="2E7AEB23" w14:textId="77777777" w:rsidR="00D275BA" w:rsidRDefault="00000000">
      <w:pPr>
        <w:pStyle w:val="Heading4"/>
      </w:pPr>
      <w:bookmarkStart w:id="0" w:name="X52b2178bcdcce12cd0c64b4ae703f4c6f2e0e93"/>
      <w:r>
        <w:t>TABLE X. Historic migration and salvage patterns.Last updated 04/07/202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D275BA" w14:paraId="2E7AEB2B" w14:textId="77777777" w:rsidTr="00D27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pecie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dBluffDiversionDam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Tisdale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KnightsLanding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cTrawlSherwood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ChippsIslandTrawl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lvage</w:t>
            </w:r>
          </w:p>
        </w:tc>
      </w:tr>
      <w:tr w:rsidR="00D275BA" w14:paraId="2E7AEB33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lastRenderedPageBreak/>
              <w:t>Chinook, LAD Winter-run, Unclipp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9.9%(99.9%,100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9.9%(99.7%,100.1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2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9.8%(99.2%,100.3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7.0%(74.4%,99.7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.4%(53.4%,85.3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3.9%(89.2%,98.6%) WY: 2015 - 2024</w:t>
            </w:r>
          </w:p>
        </w:tc>
      </w:tr>
      <w:tr w:rsidR="00D275BA" w14:paraId="2E7AEB3B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hinook, LAD Spring-run, Unclipp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5.8%(45.7%,86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3.0%(41.1%,85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5.2%(46.4%,84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6.3%(24.4%,48.3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.2%(0.4%,16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6.2%(2.5%,29.9%) WY: 2015 - 2024</w:t>
            </w:r>
          </w:p>
        </w:tc>
      </w:tr>
      <w:tr w:rsidR="00D275BA" w14:paraId="2E7AEB43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January-Decembe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.9%(1.9%,5.9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58.9%(35.2%,82.5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3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57.4%(36.9%,78.0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4.7%(38.3%,91.2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58.4%(41.9%,74.8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2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D275BA" w14:paraId="2E7AEB4B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hinook, DNA Winter-run, Unclipped (Water Yea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5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6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7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8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9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2.8%(85.5%,100.0%) WY: 2020 - 2024</w:t>
            </w:r>
          </w:p>
        </w:tc>
      </w:tr>
      <w:tr w:rsidR="00D275BA" w14:paraId="2E7AEB53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Water Yea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D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E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4F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0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1" w14:textId="77777777" w:rsidR="00D275BA" w:rsidRDefault="00D27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2.2%(51.1%,73.4%) WY: 2015 - 2024</w:t>
            </w:r>
          </w:p>
        </w:tc>
      </w:tr>
    </w:tbl>
    <w:p w14:paraId="2E7AEB54" w14:textId="77777777" w:rsidR="00D275BA" w:rsidRDefault="00000000">
      <w:pPr>
        <w:pStyle w:val="Heading4"/>
      </w:pPr>
      <w:bookmarkStart w:id="1" w:name="X42b98f3d31f770d594016a1570e3aeb9d3e20eb"/>
      <w:bookmarkEnd w:id="0"/>
      <w:r>
        <w:t>TABLE X. Spring-run surrogate release information and loss.Last updated 04/07/202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D275BA" w14:paraId="2E7AEB5E" w14:textId="77777777" w:rsidTr="00D27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lease Da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u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lease Siz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CWT Releas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Loss Threshol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First/Last Loss</w:t>
            </w:r>
          </w:p>
        </w:tc>
      </w:tr>
      <w:tr w:rsidR="00D275BA" w14:paraId="2E7AEB68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5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4-11-2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3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8,89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8,89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747.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33.81 (59.2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v 29/Mar 23</w:t>
            </w:r>
          </w:p>
        </w:tc>
      </w:tr>
      <w:tr w:rsidR="00D275BA" w14:paraId="2E7AEB72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4-12-1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7,35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7,35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6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93.39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2.52 (37.5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Dec 25/Jan 12</w:t>
            </w:r>
          </w:p>
        </w:tc>
      </w:tr>
      <w:tr w:rsidR="00D275BA" w14:paraId="2E7AEB7C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3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1-17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6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4,42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4,42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86.06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9.01 (21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Jan 30/Mar 15</w:t>
            </w:r>
          </w:p>
        </w:tc>
      </w:tr>
      <w:tr w:rsidR="00D275BA" w14:paraId="2E7AEB86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7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3-1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0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1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61,41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2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476,74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3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191.8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4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5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A/NA</w:t>
            </w:r>
          </w:p>
        </w:tc>
      </w:tr>
      <w:tr w:rsidR="00D275BA" w14:paraId="2E7AEB90" w14:textId="77777777" w:rsidTr="00D275BA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7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8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9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3-2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A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B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62,74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C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475,83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D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189.5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E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.54 (0.2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EB8F" w14:textId="77777777" w:rsidR="00D275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r 31/Mar 31</w:t>
            </w:r>
          </w:p>
        </w:tc>
      </w:tr>
    </w:tbl>
    <w:p w14:paraId="2E7AEB91" w14:textId="77777777" w:rsidR="00D275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7AEB9C" wp14:editId="2E7AEB9D">
            <wp:extent cx="5334000" cy="3733800"/>
            <wp:effectExtent l="0" t="0" r="0" b="0"/>
            <wp:docPr id="37" name="Picture" descr="“Winter Run Loss Plo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www.cbr.washington.edu/sacramento/cohort/include_wrc/load_plot_tillotson_predicted_los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E7AEB9E" wp14:editId="2E7AEB9F">
            <wp:extent cx="5334000" cy="3733800"/>
            <wp:effectExtent l="0" t="0" r="0" b="0"/>
            <wp:docPr id="40" name="Picture" descr="“Winter Run Historic Los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www.cbr.washington.edu/sacramento/cohort/include_wrc/load_plot_count_genetic_lad_los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D275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E0F0F" w14:textId="77777777" w:rsidR="00AD0319" w:rsidRDefault="00AD0319">
      <w:pPr>
        <w:spacing w:after="0"/>
      </w:pPr>
      <w:r>
        <w:separator/>
      </w:r>
    </w:p>
  </w:endnote>
  <w:endnote w:type="continuationSeparator" w:id="0">
    <w:p w14:paraId="23D01C9C" w14:textId="77777777" w:rsidR="00AD0319" w:rsidRDefault="00AD0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B6271" w14:textId="77777777" w:rsidR="00AD0319" w:rsidRDefault="00AD0319">
      <w:r>
        <w:separator/>
      </w:r>
    </w:p>
  </w:footnote>
  <w:footnote w:type="continuationSeparator" w:id="0">
    <w:p w14:paraId="4A69BAE5" w14:textId="77777777" w:rsidR="00AD0319" w:rsidRDefault="00AD0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24EA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3653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75BA"/>
    <w:rsid w:val="0051690D"/>
    <w:rsid w:val="008300C4"/>
    <w:rsid w:val="00AD0319"/>
    <w:rsid w:val="00D2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AEAEC"/>
  <w15:docId w15:val="{9E1436B4-5119-4E0A-8D29-90ED8CFF1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373</Words>
  <Characters>2131</Characters>
  <Application>Microsoft Office Word</Application>
  <DocSecurity>0</DocSecurity>
  <Lines>17</Lines>
  <Paragraphs>4</Paragraphs>
  <ScaleCrop>false</ScaleCrop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hlo, Chase A</cp:lastModifiedBy>
  <cp:revision>2</cp:revision>
  <dcterms:created xsi:type="dcterms:W3CDTF">2025-04-07T22:18:00Z</dcterms:created>
  <dcterms:modified xsi:type="dcterms:W3CDTF">2025-04-07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